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D41F9" w14:textId="77777777" w:rsidR="00C50C82" w:rsidRPr="00243B5F" w:rsidRDefault="00000000" w:rsidP="00243B5F">
      <w:pPr>
        <w:pStyle w:val="Pealkiri2"/>
        <w:spacing w:before="0"/>
        <w:rPr>
          <w:lang w:val="et-EE"/>
        </w:rPr>
      </w:pPr>
      <w:bookmarkStart w:id="0" w:name="_n1j48jaqnh2t" w:colFirst="0" w:colLast="0"/>
      <w:bookmarkEnd w:id="0"/>
      <w:r w:rsidRPr="00243B5F">
        <w:rPr>
          <w:lang w:val="et-EE"/>
        </w:rPr>
        <w:t>Lisa 1 Hinnatava praktilise tunni konspekti põhi</w:t>
      </w:r>
    </w:p>
    <w:p w14:paraId="54F8B05E" w14:textId="77777777" w:rsidR="00C50C82" w:rsidRPr="00243B5F" w:rsidRDefault="00000000">
      <w:pPr>
        <w:spacing w:before="240" w:after="240" w:line="240" w:lineRule="auto"/>
        <w:jc w:val="center"/>
        <w:rPr>
          <w:lang w:val="et-EE"/>
        </w:rPr>
      </w:pPr>
      <w:r w:rsidRPr="00243B5F">
        <w:rPr>
          <w:b/>
          <w:sz w:val="28"/>
          <w:szCs w:val="28"/>
          <w:lang w:val="et-EE"/>
        </w:rPr>
        <w:t>Treeningtunni konspekt</w:t>
      </w:r>
    </w:p>
    <w:p w14:paraId="6392E7DA" w14:textId="77777777" w:rsidR="00C50C82" w:rsidRPr="00243B5F" w:rsidRDefault="00000000">
      <w:pPr>
        <w:rPr>
          <w:lang w:val="et-EE"/>
        </w:rPr>
      </w:pPr>
      <w:r w:rsidRPr="00243B5F">
        <w:rPr>
          <w:b/>
          <w:lang w:val="et-EE"/>
        </w:rPr>
        <w:t xml:space="preserve">Tunni andja nimi: </w:t>
      </w:r>
    </w:p>
    <w:p w14:paraId="15D59101" w14:textId="6D1BFD03" w:rsidR="00C50C82" w:rsidRPr="00243B5F" w:rsidRDefault="00000000">
      <w:pPr>
        <w:rPr>
          <w:lang w:val="et-EE"/>
        </w:rPr>
      </w:pPr>
      <w:r w:rsidRPr="00243B5F">
        <w:rPr>
          <w:b/>
          <w:lang w:val="et-EE"/>
        </w:rPr>
        <w:t>Taotletav kutsetase</w:t>
      </w:r>
      <w:r w:rsidRPr="00243B5F">
        <w:rPr>
          <w:lang w:val="et-EE"/>
        </w:rPr>
        <w:t>: abitreener EKR3</w:t>
      </w:r>
    </w:p>
    <w:p w14:paraId="3D28A20A" w14:textId="77777777" w:rsidR="00C50C82" w:rsidRPr="00243B5F" w:rsidRDefault="00000000">
      <w:pPr>
        <w:rPr>
          <w:lang w:val="et-EE"/>
        </w:rPr>
      </w:pPr>
      <w:r w:rsidRPr="00243B5F">
        <w:rPr>
          <w:b/>
          <w:lang w:val="et-EE"/>
        </w:rPr>
        <w:t>Tunni teema/eesmärk</w:t>
      </w:r>
      <w:r w:rsidRPr="00243B5F">
        <w:rPr>
          <w:lang w:val="et-EE"/>
        </w:rPr>
        <w:t xml:space="preserve">: </w:t>
      </w:r>
    </w:p>
    <w:p w14:paraId="5ADD28D5" w14:textId="77777777" w:rsidR="00C50C82" w:rsidRPr="00243B5F" w:rsidRDefault="00000000">
      <w:pPr>
        <w:rPr>
          <w:lang w:val="et-EE"/>
        </w:rPr>
      </w:pPr>
      <w:r w:rsidRPr="00243B5F">
        <w:rPr>
          <w:b/>
          <w:lang w:val="et-EE"/>
        </w:rPr>
        <w:t>Sportlased (vanus)</w:t>
      </w:r>
      <w:r w:rsidRPr="00243B5F">
        <w:rPr>
          <w:lang w:val="et-EE"/>
        </w:rPr>
        <w:t xml:space="preserve">: </w:t>
      </w:r>
    </w:p>
    <w:p w14:paraId="71744CFE" w14:textId="77777777" w:rsidR="00C50C82" w:rsidRPr="00243B5F" w:rsidRDefault="00000000">
      <w:pPr>
        <w:rPr>
          <w:b/>
          <w:lang w:val="et-EE"/>
        </w:rPr>
      </w:pPr>
      <w:r w:rsidRPr="00243B5F">
        <w:rPr>
          <w:b/>
          <w:lang w:val="et-EE"/>
        </w:rPr>
        <w:t>Sportlaste tase:</w:t>
      </w:r>
    </w:p>
    <w:p w14:paraId="311C483F" w14:textId="555EF615" w:rsidR="00C50C82" w:rsidRPr="00243B5F" w:rsidRDefault="00000000">
      <w:pPr>
        <w:rPr>
          <w:lang w:val="et-EE"/>
        </w:rPr>
      </w:pPr>
      <w:r w:rsidRPr="00243B5F">
        <w:rPr>
          <w:b/>
          <w:lang w:val="et-EE"/>
        </w:rPr>
        <w:t xml:space="preserve">Tunni kestvus: </w:t>
      </w:r>
      <w:r w:rsidRPr="00243B5F">
        <w:rPr>
          <w:lang w:val="et-EE"/>
        </w:rPr>
        <w:t>45 min</w:t>
      </w:r>
    </w:p>
    <w:tbl>
      <w:tblPr>
        <w:tblStyle w:val="a1"/>
        <w:tblW w:w="1367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97"/>
        <w:gridCol w:w="3198"/>
        <w:gridCol w:w="1805"/>
        <w:gridCol w:w="1755"/>
        <w:gridCol w:w="5020"/>
      </w:tblGrid>
      <w:tr w:rsidR="00C50C82" w:rsidRPr="00243B5F" w14:paraId="3BCCA368" w14:textId="77777777" w:rsidTr="00243B5F">
        <w:trPr>
          <w:trHeight w:val="710"/>
        </w:trPr>
        <w:tc>
          <w:tcPr>
            <w:tcW w:w="189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C6CF5" w14:textId="77777777" w:rsidR="00C50C82" w:rsidRPr="00243B5F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>Tunniosa nimetus</w:t>
            </w: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145A0" w14:textId="77777777" w:rsidR="000930A2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 xml:space="preserve">Harjutuse kirjeldus </w:t>
            </w:r>
          </w:p>
          <w:p w14:paraId="68BCC533" w14:textId="7C3C9AF9" w:rsidR="00C50C82" w:rsidRPr="00243B5F" w:rsidRDefault="000930A2">
            <w:pPr>
              <w:widowControl w:val="0"/>
              <w:spacing w:line="240" w:lineRule="auto"/>
              <w:rPr>
                <w:b/>
                <w:lang w:val="et-EE"/>
              </w:rPr>
            </w:pPr>
            <w:r>
              <w:rPr>
                <w:b/>
                <w:lang w:val="et-EE"/>
              </w:rPr>
              <w:t>(1 harjutus = 1 rida)</w:t>
            </w: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61955" w14:textId="77777777" w:rsidR="00C50C82" w:rsidRPr="00243B5F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>Harjutuse mõju / eesmärk</w:t>
            </w: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6A99F" w14:textId="77777777" w:rsidR="00C50C82" w:rsidRPr="00243B5F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>Korduste arv või ajaline kestvus</w:t>
            </w: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60724" w14:textId="77777777" w:rsidR="00C50C82" w:rsidRPr="00243B5F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>Märkused/selgitused</w:t>
            </w:r>
          </w:p>
        </w:tc>
      </w:tr>
      <w:tr w:rsidR="00C50C82" w:rsidRPr="00243B5F" w14:paraId="724EE0CD" w14:textId="77777777" w:rsidTr="00243B5F">
        <w:trPr>
          <w:trHeight w:val="341"/>
        </w:trPr>
        <w:tc>
          <w:tcPr>
            <w:tcW w:w="189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59084" w14:textId="77777777" w:rsidR="00C50C82" w:rsidRPr="00243B5F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>Ettevalmistav osa</w:t>
            </w: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5F996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4BCF8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248E4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321A8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4ADCFF7A" w14:textId="77777777" w:rsidTr="00243B5F">
        <w:trPr>
          <w:trHeight w:val="341"/>
        </w:trPr>
        <w:tc>
          <w:tcPr>
            <w:tcW w:w="189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31035" w14:textId="77777777" w:rsidR="00C50C82" w:rsidRPr="00243B5F" w:rsidRDefault="00C50C82">
            <w:pPr>
              <w:widowControl w:val="0"/>
              <w:spacing w:line="240" w:lineRule="auto"/>
              <w:rPr>
                <w:b/>
                <w:lang w:val="et-EE"/>
              </w:rPr>
            </w:pP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1A549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A7CD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84BD9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29EA6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356AF8AB" w14:textId="77777777" w:rsidTr="00243B5F">
        <w:trPr>
          <w:trHeight w:val="341"/>
        </w:trPr>
        <w:tc>
          <w:tcPr>
            <w:tcW w:w="189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1B580" w14:textId="77777777" w:rsidR="00C50C82" w:rsidRPr="00243B5F" w:rsidRDefault="00C50C82">
            <w:pPr>
              <w:widowControl w:val="0"/>
              <w:spacing w:line="240" w:lineRule="auto"/>
              <w:rPr>
                <w:b/>
                <w:lang w:val="et-EE"/>
              </w:rPr>
            </w:pP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CC298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22BEB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A305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9F00C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0F79ED30" w14:textId="77777777" w:rsidTr="00243B5F">
        <w:trPr>
          <w:trHeight w:val="341"/>
        </w:trPr>
        <w:tc>
          <w:tcPr>
            <w:tcW w:w="189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278C8" w14:textId="77777777" w:rsidR="00C50C82" w:rsidRPr="00243B5F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>Põhiosa</w:t>
            </w: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0877F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AC9C3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B0146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CC68C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13A99932" w14:textId="77777777" w:rsidTr="00243B5F">
        <w:trPr>
          <w:trHeight w:val="341"/>
        </w:trPr>
        <w:tc>
          <w:tcPr>
            <w:tcW w:w="189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CF585" w14:textId="77777777" w:rsidR="00C50C82" w:rsidRPr="00243B5F" w:rsidRDefault="00C50C82">
            <w:pPr>
              <w:widowControl w:val="0"/>
              <w:spacing w:line="240" w:lineRule="auto"/>
              <w:rPr>
                <w:b/>
                <w:lang w:val="et-EE"/>
              </w:rPr>
            </w:pP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3DA2A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557D9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7EA75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A8769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5FFAC111" w14:textId="77777777" w:rsidTr="00243B5F">
        <w:trPr>
          <w:trHeight w:val="341"/>
        </w:trPr>
        <w:tc>
          <w:tcPr>
            <w:tcW w:w="189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6C2AB" w14:textId="77777777" w:rsidR="00C50C82" w:rsidRPr="00243B5F" w:rsidRDefault="00C50C82">
            <w:pPr>
              <w:widowControl w:val="0"/>
              <w:spacing w:line="240" w:lineRule="auto"/>
              <w:rPr>
                <w:b/>
                <w:lang w:val="et-EE"/>
              </w:rPr>
            </w:pP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6FA1B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AB82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181ED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249ED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39C2EBDF" w14:textId="77777777" w:rsidTr="00243B5F">
        <w:trPr>
          <w:trHeight w:val="341"/>
        </w:trPr>
        <w:tc>
          <w:tcPr>
            <w:tcW w:w="1897" w:type="dxa"/>
            <w:vMerge w:val="restart"/>
          </w:tcPr>
          <w:p w14:paraId="31CD9D51" w14:textId="77777777" w:rsidR="00C50C82" w:rsidRPr="00243B5F" w:rsidRDefault="00000000">
            <w:pPr>
              <w:widowControl w:val="0"/>
              <w:spacing w:line="240" w:lineRule="auto"/>
              <w:rPr>
                <w:b/>
                <w:lang w:val="et-EE"/>
              </w:rPr>
            </w:pPr>
            <w:r w:rsidRPr="00243B5F">
              <w:rPr>
                <w:b/>
                <w:lang w:val="et-EE"/>
              </w:rPr>
              <w:t>Lõpetav osa</w:t>
            </w: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8F4BB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18EA3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9E1DA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A2B7B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7BD6E138" w14:textId="77777777" w:rsidTr="00243B5F">
        <w:trPr>
          <w:trHeight w:val="341"/>
        </w:trPr>
        <w:tc>
          <w:tcPr>
            <w:tcW w:w="189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F89DB" w14:textId="77777777" w:rsidR="00C50C82" w:rsidRPr="00243B5F" w:rsidRDefault="00C50C82">
            <w:pPr>
              <w:widowControl w:val="0"/>
              <w:spacing w:line="240" w:lineRule="auto"/>
              <w:rPr>
                <w:b/>
                <w:lang w:val="et-EE"/>
              </w:rPr>
            </w:pP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840BE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89CFB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B08A5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79C60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  <w:tr w:rsidR="00C50C82" w:rsidRPr="00243B5F" w14:paraId="186A619D" w14:textId="77777777" w:rsidTr="00243B5F">
        <w:trPr>
          <w:trHeight w:val="341"/>
        </w:trPr>
        <w:tc>
          <w:tcPr>
            <w:tcW w:w="189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B1315" w14:textId="77777777" w:rsidR="00C50C82" w:rsidRPr="00243B5F" w:rsidRDefault="00C50C82">
            <w:pPr>
              <w:widowControl w:val="0"/>
              <w:spacing w:line="240" w:lineRule="auto"/>
              <w:rPr>
                <w:b/>
                <w:lang w:val="et-EE"/>
              </w:rPr>
            </w:pPr>
          </w:p>
        </w:tc>
        <w:tc>
          <w:tcPr>
            <w:tcW w:w="31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802A4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8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A2AB7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1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57FDB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  <w:tc>
          <w:tcPr>
            <w:tcW w:w="50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6B214" w14:textId="77777777" w:rsidR="00C50C82" w:rsidRPr="00243B5F" w:rsidRDefault="00C50C82">
            <w:pPr>
              <w:widowControl w:val="0"/>
              <w:spacing w:line="240" w:lineRule="auto"/>
              <w:rPr>
                <w:lang w:val="et-EE"/>
              </w:rPr>
            </w:pPr>
          </w:p>
        </w:tc>
      </w:tr>
    </w:tbl>
    <w:p w14:paraId="4733D156" w14:textId="77777777" w:rsidR="00C50C82" w:rsidRPr="00243B5F" w:rsidRDefault="00C50C82" w:rsidP="00243B5F">
      <w:pPr>
        <w:rPr>
          <w:lang w:val="et-EE"/>
        </w:rPr>
      </w:pPr>
      <w:bookmarkStart w:id="1" w:name="_9ybhtt1y45uh" w:colFirst="0" w:colLast="0"/>
      <w:bookmarkEnd w:id="1"/>
    </w:p>
    <w:sectPr w:rsidR="00C50C82" w:rsidRPr="00243B5F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AB90B" w14:textId="77777777" w:rsidR="00BC4094" w:rsidRDefault="00BC4094">
      <w:pPr>
        <w:spacing w:line="240" w:lineRule="auto"/>
      </w:pPr>
      <w:r>
        <w:separator/>
      </w:r>
    </w:p>
  </w:endnote>
  <w:endnote w:type="continuationSeparator" w:id="0">
    <w:p w14:paraId="6DF02D9A" w14:textId="77777777" w:rsidR="00BC4094" w:rsidRDefault="00BC40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343B7" w14:textId="433AC628" w:rsidR="00C50C82" w:rsidRDefault="00000000">
    <w:pPr>
      <w:rPr>
        <w:color w:val="666666"/>
        <w:sz w:val="20"/>
        <w:szCs w:val="20"/>
      </w:rPr>
    </w:pPr>
    <w:proofErr w:type="spellStart"/>
    <w:r>
      <w:rPr>
        <w:color w:val="666666"/>
        <w:sz w:val="20"/>
        <w:szCs w:val="20"/>
      </w:rPr>
      <w:t>Koostajad</w:t>
    </w:r>
    <w:proofErr w:type="spellEnd"/>
    <w:r>
      <w:rPr>
        <w:color w:val="666666"/>
        <w:sz w:val="20"/>
        <w:szCs w:val="20"/>
      </w:rPr>
      <w:t>: Laura Karindi, Andre Org</w:t>
    </w:r>
    <w:r w:rsidR="00243B5F">
      <w:rPr>
        <w:color w:val="666666"/>
        <w:sz w:val="20"/>
        <w:szCs w:val="20"/>
      </w:rPr>
      <w:t xml:space="preserve">, Monika </w:t>
    </w:r>
    <w:proofErr w:type="spellStart"/>
    <w:r w:rsidR="00243B5F">
      <w:rPr>
        <w:color w:val="666666"/>
        <w:sz w:val="20"/>
        <w:szCs w:val="20"/>
      </w:rPr>
      <w:t>Kollo</w:t>
    </w:r>
    <w:proofErr w:type="spellEnd"/>
    <w:r w:rsidR="00243B5F">
      <w:rPr>
        <w:color w:val="666666"/>
        <w:sz w:val="20"/>
        <w:szCs w:val="20"/>
      </w:rPr>
      <w:t>, Kadi Aare</w:t>
    </w:r>
  </w:p>
  <w:p w14:paraId="00498965" w14:textId="77777777" w:rsidR="00C50C82" w:rsidRDefault="00000000">
    <w:pPr>
      <w:rPr>
        <w:color w:val="666666"/>
        <w:sz w:val="20"/>
        <w:szCs w:val="20"/>
      </w:rPr>
    </w:pPr>
    <w:proofErr w:type="spellStart"/>
    <w:r>
      <w:rPr>
        <w:color w:val="666666"/>
        <w:sz w:val="20"/>
        <w:szCs w:val="20"/>
      </w:rPr>
      <w:t>Kinnitatud</w:t>
    </w:r>
    <w:proofErr w:type="spellEnd"/>
    <w:r>
      <w:rPr>
        <w:color w:val="666666"/>
        <w:sz w:val="20"/>
        <w:szCs w:val="20"/>
      </w:rPr>
      <w:t xml:space="preserve"> </w:t>
    </w:r>
    <w:proofErr w:type="spellStart"/>
    <w:r>
      <w:rPr>
        <w:color w:val="666666"/>
        <w:sz w:val="20"/>
        <w:szCs w:val="20"/>
      </w:rPr>
      <w:t>hindamiskomisjoni</w:t>
    </w:r>
    <w:proofErr w:type="spellEnd"/>
    <w:r>
      <w:rPr>
        <w:color w:val="666666"/>
        <w:sz w:val="20"/>
        <w:szCs w:val="20"/>
      </w:rPr>
      <w:t xml:space="preserve"> </w:t>
    </w:r>
    <w:proofErr w:type="spellStart"/>
    <w:r>
      <w:rPr>
        <w:color w:val="666666"/>
        <w:sz w:val="20"/>
        <w:szCs w:val="20"/>
      </w:rPr>
      <w:t>poolt</w:t>
    </w:r>
    <w:proofErr w:type="spellEnd"/>
    <w:r>
      <w:rPr>
        <w:color w:val="666666"/>
        <w:sz w:val="20"/>
        <w:szCs w:val="20"/>
      </w:rPr>
      <w:t>: 22.12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84B11" w14:textId="77777777" w:rsidR="00BC4094" w:rsidRDefault="00BC4094">
      <w:pPr>
        <w:spacing w:line="240" w:lineRule="auto"/>
      </w:pPr>
      <w:r>
        <w:separator/>
      </w:r>
    </w:p>
  </w:footnote>
  <w:footnote w:type="continuationSeparator" w:id="0">
    <w:p w14:paraId="3E6B2C5D" w14:textId="77777777" w:rsidR="00BC4094" w:rsidRDefault="00BC40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ABBE4" w14:textId="77777777" w:rsidR="00C50C82" w:rsidRDefault="00000000">
    <w:pPr>
      <w:rPr>
        <w:color w:val="666666"/>
        <w:sz w:val="20"/>
        <w:szCs w:val="20"/>
      </w:rPr>
    </w:pPr>
    <w:r>
      <w:rPr>
        <w:color w:val="666666"/>
        <w:sz w:val="20"/>
        <w:szCs w:val="20"/>
      </w:rPr>
      <w:t>Eesti Cheerleadingu Liit</w:t>
    </w:r>
    <w:r>
      <w:rPr>
        <w:color w:val="666666"/>
        <w:sz w:val="20"/>
        <w:szCs w:val="20"/>
      </w:rPr>
      <w:br/>
      <w:t xml:space="preserve">Cheerleading’u </w:t>
    </w:r>
    <w:proofErr w:type="spellStart"/>
    <w:r>
      <w:rPr>
        <w:color w:val="666666"/>
        <w:sz w:val="20"/>
        <w:szCs w:val="20"/>
      </w:rPr>
      <w:t>treenerite</w:t>
    </w:r>
    <w:proofErr w:type="spellEnd"/>
    <w:r>
      <w:rPr>
        <w:color w:val="666666"/>
        <w:sz w:val="20"/>
        <w:szCs w:val="20"/>
      </w:rPr>
      <w:t xml:space="preserve"> </w:t>
    </w:r>
    <w:proofErr w:type="spellStart"/>
    <w:r>
      <w:rPr>
        <w:color w:val="666666"/>
        <w:sz w:val="20"/>
        <w:szCs w:val="20"/>
      </w:rPr>
      <w:t>hindamiskomisj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C6DE1"/>
    <w:multiLevelType w:val="multilevel"/>
    <w:tmpl w:val="481CBC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E41B50"/>
    <w:multiLevelType w:val="multilevel"/>
    <w:tmpl w:val="1CC6579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30E536A"/>
    <w:multiLevelType w:val="multilevel"/>
    <w:tmpl w:val="8A90227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3B06D9E"/>
    <w:multiLevelType w:val="multilevel"/>
    <w:tmpl w:val="41B8862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425545E"/>
    <w:multiLevelType w:val="multilevel"/>
    <w:tmpl w:val="A6209A7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F2A5D04"/>
    <w:multiLevelType w:val="multilevel"/>
    <w:tmpl w:val="509000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8163B26"/>
    <w:multiLevelType w:val="multilevel"/>
    <w:tmpl w:val="CA24795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26098832">
    <w:abstractNumId w:val="5"/>
  </w:num>
  <w:num w:numId="2" w16cid:durableId="472210519">
    <w:abstractNumId w:val="4"/>
  </w:num>
  <w:num w:numId="3" w16cid:durableId="1588922792">
    <w:abstractNumId w:val="2"/>
  </w:num>
  <w:num w:numId="4" w16cid:durableId="63723233">
    <w:abstractNumId w:val="3"/>
  </w:num>
  <w:num w:numId="5" w16cid:durableId="2033262877">
    <w:abstractNumId w:val="6"/>
  </w:num>
  <w:num w:numId="6" w16cid:durableId="1635135665">
    <w:abstractNumId w:val="1"/>
  </w:num>
  <w:num w:numId="7" w16cid:durableId="431509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DYzMzAwNjc2MTZX0lEKTi0uzszPAykwrAUAsHroQCwAAAA="/>
  </w:docVars>
  <w:rsids>
    <w:rsidRoot w:val="00C50C82"/>
    <w:rsid w:val="000930A2"/>
    <w:rsid w:val="00243B5F"/>
    <w:rsid w:val="004B236C"/>
    <w:rsid w:val="00BC4094"/>
    <w:rsid w:val="00C50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01DBAA"/>
  <w15:docId w15:val="{DABF0E78-1C6E-4120-BDE8-1A98EE77A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next w:val="Normaallaa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Pealkiri2">
    <w:name w:val="heading 2"/>
    <w:basedOn w:val="Normaallaad"/>
    <w:next w:val="Normaallaad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Pealkiri3">
    <w:name w:val="heading 3"/>
    <w:basedOn w:val="Normaallaad"/>
    <w:next w:val="Normaallaa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Pealkiri4">
    <w:name w:val="heading 4"/>
    <w:basedOn w:val="Normaallaad"/>
    <w:next w:val="Normaallaa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Pealkiri5">
    <w:name w:val="heading 5"/>
    <w:basedOn w:val="Normaallaad"/>
    <w:next w:val="Normaallaa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Pealkiri6">
    <w:name w:val="heading 6"/>
    <w:basedOn w:val="Normaallaad"/>
    <w:next w:val="Normaallaa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ealkiri">
    <w:name w:val="Title"/>
    <w:basedOn w:val="Normaallaad"/>
    <w:next w:val="Normaallaa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lapealkiri">
    <w:name w:val="Subtitle"/>
    <w:basedOn w:val="Normaallaad"/>
    <w:next w:val="Normaallaad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is">
    <w:name w:val="header"/>
    <w:basedOn w:val="Normaallaad"/>
    <w:link w:val="PisMrk"/>
    <w:uiPriority w:val="99"/>
    <w:unhideWhenUsed/>
    <w:rsid w:val="00243B5F"/>
    <w:pPr>
      <w:tabs>
        <w:tab w:val="center" w:pos="4536"/>
        <w:tab w:val="right" w:pos="9072"/>
      </w:tabs>
      <w:spacing w:line="240" w:lineRule="auto"/>
    </w:pPr>
  </w:style>
  <w:style w:type="character" w:customStyle="1" w:styleId="PisMrk">
    <w:name w:val="Päis Märk"/>
    <w:basedOn w:val="Liguvaikefont"/>
    <w:link w:val="Pis"/>
    <w:uiPriority w:val="99"/>
    <w:rsid w:val="00243B5F"/>
  </w:style>
  <w:style w:type="paragraph" w:styleId="Jalus">
    <w:name w:val="footer"/>
    <w:basedOn w:val="Normaallaad"/>
    <w:link w:val="JalusMrk"/>
    <w:uiPriority w:val="99"/>
    <w:unhideWhenUsed/>
    <w:rsid w:val="00243B5F"/>
    <w:pPr>
      <w:tabs>
        <w:tab w:val="center" w:pos="4536"/>
        <w:tab w:val="right" w:pos="9072"/>
      </w:tabs>
      <w:spacing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243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Karindi</dc:creator>
  <cp:lastModifiedBy>Laura Karindi</cp:lastModifiedBy>
  <cp:revision>3</cp:revision>
  <dcterms:created xsi:type="dcterms:W3CDTF">2022-12-22T17:26:00Z</dcterms:created>
  <dcterms:modified xsi:type="dcterms:W3CDTF">2022-12-22T17:28:00Z</dcterms:modified>
</cp:coreProperties>
</file>